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ktur karim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ktu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rim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76 N 7th Ave,  Des Plaines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rimovbektu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15777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zalya Kamalo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ir Kamalidinov</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ileen Kamalidinov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